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ugene Kud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uge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d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0 North Dwyer Avenue, Arlington Heights, IL, USA Arlington Heights, IL, USA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enekudr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939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yt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col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